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7FDA6" w14:textId="77777777" w:rsidR="00652DBE" w:rsidRDefault="00652DBE">
      <w:bookmarkStart w:id="0" w:name="_GoBack"/>
      <w:bookmarkEnd w:id="0"/>
    </w:p>
    <w:tbl>
      <w:tblPr>
        <w:tblStyle w:val="a"/>
        <w:tblW w:w="9360" w:type="dxa"/>
        <w:tblBorders>
          <w:bottom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3B3E3D" w14:paraId="38C5B9AD" w14:textId="77777777" w:rsidTr="004B410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0DDB2" w14:textId="77777777" w:rsidR="003B3E3D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12"/>
                <w:szCs w:val="12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26AEAD9" wp14:editId="26E8F752">
                  <wp:extent cx="6026785" cy="847725"/>
                  <wp:effectExtent l="0" t="0" r="0" b="9525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6785" cy="8477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  <w:r w:rsidR="00A03F8B">
              <w:pict w14:anchorId="2CE2AADA">
                <v:rect id="_x0000_i1025" style="width:0;height:1.5pt" o:hralign="center" o:hrstd="t" o:hr="t" fillcolor="#a0a0a0" stroked="f"/>
              </w:pict>
            </w:r>
          </w:p>
          <w:p w14:paraId="2725C6D0" w14:textId="77777777" w:rsidR="00EB7343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</w:rPr>
            </w:pPr>
            <w:r w:rsidRPr="00EB7343">
              <w:rPr>
                <w:sz w:val="20"/>
              </w:rPr>
              <w:t>Tel : 0112 778 610 Fax : 0112 778 622,  Ext : Histology (3028), BioChemistry (3033), Haematology (3060), Microbiology (3036)</w:t>
            </w:r>
          </w:p>
          <w:p w14:paraId="6F48E889" w14:textId="77777777" w:rsidR="003B3E3D" w:rsidRDefault="00EB7343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sz w:val="20"/>
                <w:szCs w:val="20"/>
              </w:rPr>
            </w:pPr>
            <w:r>
              <w:rPr>
                <w:sz w:val="20"/>
              </w:rPr>
              <w:t xml:space="preserve"> </w:t>
            </w:r>
            <w:r w:rsidRPr="00EB7343">
              <w:rPr>
                <w:sz w:val="20"/>
                <w:szCs w:val="20"/>
              </w:rPr>
              <w:t>Thalapathpitiya, Nugegoda, Sri Lanka</w:t>
            </w:r>
          </w:p>
          <w:p w14:paraId="5B0DBAD7" w14:textId="77777777" w:rsidR="00EB7343" w:rsidRPr="008803A5" w:rsidRDefault="00EB7343" w:rsidP="008803A5">
            <w:pPr>
              <w:widowControl w:val="0"/>
              <w:jc w:val="center"/>
              <w:rPr>
                <w:sz w:val="20"/>
              </w:rPr>
            </w:pPr>
            <w:r w:rsidRPr="00EB7343">
              <w:rPr>
                <w:sz w:val="20"/>
              </w:rPr>
              <w:t>E- mail : laboratory@sjghsrilanka.lk, Web : sjgh.health.gov.lk</w:t>
            </w:r>
          </w:p>
        </w:tc>
      </w:tr>
    </w:tbl>
    <w:tbl>
      <w:tblPr>
        <w:tblStyle w:val="a2"/>
        <w:tblW w:w="9305" w:type="dxa"/>
        <w:tblLayout w:type="fixed"/>
        <w:tblLook w:val="0600" w:firstRow="0" w:lastRow="0" w:firstColumn="0" w:lastColumn="0" w:noHBand="1" w:noVBand="1"/>
      </w:tblPr>
      <w:tblGrid>
        <w:gridCol w:w="1435"/>
        <w:gridCol w:w="264"/>
        <w:gridCol w:w="3156"/>
        <w:gridCol w:w="270"/>
        <w:gridCol w:w="906"/>
        <w:gridCol w:w="220"/>
        <w:gridCol w:w="2834"/>
        <w:gridCol w:w="220"/>
      </w:tblGrid>
      <w:tr w:rsidR="003B3E3D" w14:paraId="30211D9A" w14:textId="77777777" w:rsidTr="008803A5">
        <w:trPr>
          <w:trHeight w:val="144"/>
        </w:trPr>
        <w:tc>
          <w:tcPr>
            <w:tcW w:w="1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0E716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proofErr w:type="spellStart"/>
            <w:r w:rsidRPr="008803A5">
              <w:rPr>
                <w:sz w:val="16"/>
                <w:szCs w:val="16"/>
              </w:rPr>
              <w:t>Reg.No</w:t>
            </w:r>
            <w:proofErr w:type="spellEnd"/>
          </w:p>
        </w:tc>
        <w:tc>
          <w:tcPr>
            <w:tcW w:w="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DE42C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31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75A22" w14:textId="18FA4D24" w:rsidR="003B3E3D" w:rsidRPr="008803A5" w:rsidRDefault="00070302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reg_</w:t>
            </w:r>
            <w:r w:rsidR="00BB5927" w:rsidRPr="008803A5">
              <w:rPr>
                <w:sz w:val="16"/>
                <w:szCs w:val="16"/>
              </w:rPr>
              <w:t>n</w:t>
            </w:r>
            <w:r w:rsidRPr="008803A5">
              <w:rPr>
                <w:sz w:val="16"/>
                <w:szCs w:val="16"/>
              </w:rPr>
              <w:t>o</w:t>
            </w:r>
            <w:proofErr w:type="spell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97E47" w14:textId="77777777" w:rsidR="003B3E3D" w:rsidRPr="008803A5" w:rsidRDefault="003B3E3D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</w:tc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E3EE9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 xml:space="preserve">Age 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057AC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28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03208" w14:textId="10AF2F21" w:rsidR="003B3E3D" w:rsidRPr="008803A5" w:rsidRDefault="00BB5927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age}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0C40DC" w14:textId="77777777" w:rsidR="003B3E3D" w:rsidRDefault="003B3E3D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3B3E3D" w14:paraId="665E3D11" w14:textId="77777777" w:rsidTr="008803A5">
        <w:trPr>
          <w:trHeight w:val="250"/>
        </w:trPr>
        <w:tc>
          <w:tcPr>
            <w:tcW w:w="1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96315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Patient Name</w:t>
            </w:r>
          </w:p>
        </w:tc>
        <w:tc>
          <w:tcPr>
            <w:tcW w:w="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AD0B5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31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56C72" w14:textId="5F9F1F06" w:rsidR="003B3E3D" w:rsidRPr="008803A5" w:rsidRDefault="00070302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p_name</w:t>
            </w:r>
            <w:proofErr w:type="spell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E3BB3" w14:textId="77777777" w:rsidR="003B3E3D" w:rsidRPr="008803A5" w:rsidRDefault="003B3E3D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</w:tc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52202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 xml:space="preserve">Sex 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69AB6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28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A3F36" w14:textId="21CC62BB" w:rsidR="003B3E3D" w:rsidRPr="008803A5" w:rsidRDefault="00BB5927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sex</w:t>
            </w:r>
            <w:proofErr w:type="spell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7E7A4" w14:textId="77777777" w:rsidR="003B3E3D" w:rsidRDefault="003B3E3D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3B3E3D" w14:paraId="5481328F" w14:textId="77777777" w:rsidTr="008803A5">
        <w:trPr>
          <w:trHeight w:val="214"/>
        </w:trPr>
        <w:tc>
          <w:tcPr>
            <w:tcW w:w="1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9A1BF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 xml:space="preserve">Case No  </w:t>
            </w:r>
          </w:p>
        </w:tc>
        <w:tc>
          <w:tcPr>
            <w:tcW w:w="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EFDCB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31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B33AE" w14:textId="7C2B34AB" w:rsidR="003B3E3D" w:rsidRPr="008803A5" w:rsidRDefault="00BB5927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c_no</w:t>
            </w:r>
            <w:proofErr w:type="spell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A7960" w14:textId="77777777" w:rsidR="003B3E3D" w:rsidRPr="008803A5" w:rsidRDefault="003B3E3D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</w:tc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EFF36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Ward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1A253" w14:textId="77777777" w:rsidR="003B3E3D" w:rsidRPr="008803A5" w:rsidRDefault="00936046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28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CF1CA" w14:textId="5408E806" w:rsidR="003B3E3D" w:rsidRPr="008803A5" w:rsidRDefault="00BB5927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proofErr w:type="gram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ward</w:t>
            </w:r>
            <w:proofErr w:type="spellEnd"/>
            <w:proofErr w:type="gram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4AF98" w14:textId="77777777" w:rsidR="003B3E3D" w:rsidRDefault="003B3E3D" w:rsidP="00EB73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  <w:tr w:rsidR="004B4107" w14:paraId="5178426D" w14:textId="77777777" w:rsidTr="008803A5">
        <w:trPr>
          <w:trHeight w:val="214"/>
        </w:trPr>
        <w:tc>
          <w:tcPr>
            <w:tcW w:w="14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D77B4" w14:textId="77777777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 xml:space="preserve">Referring Dr.   </w:t>
            </w:r>
          </w:p>
        </w:tc>
        <w:tc>
          <w:tcPr>
            <w:tcW w:w="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6639D7" w14:textId="77777777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31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5B3EA" w14:textId="2A4472A2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ref_dr</w:t>
            </w:r>
            <w:proofErr w:type="spell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3E470" w14:textId="77777777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</w:tc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F5AA7" w14:textId="77777777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Now At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59AD3" w14:textId="77777777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:</w:t>
            </w:r>
          </w:p>
        </w:tc>
        <w:tc>
          <w:tcPr>
            <w:tcW w:w="28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168B2" w14:textId="3F5A04D6" w:rsidR="004B4107" w:rsidRPr="008803A5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8803A5">
              <w:rPr>
                <w:sz w:val="16"/>
                <w:szCs w:val="16"/>
              </w:rPr>
              <w:t>{</w:t>
            </w:r>
            <w:proofErr w:type="spellStart"/>
            <w:r w:rsidR="00590952">
              <w:rPr>
                <w:sz w:val="16"/>
                <w:szCs w:val="16"/>
              </w:rPr>
              <w:t>d.</w:t>
            </w:r>
            <w:r w:rsidRPr="008803A5">
              <w:rPr>
                <w:sz w:val="16"/>
                <w:szCs w:val="16"/>
              </w:rPr>
              <w:t>now_at</w:t>
            </w:r>
            <w:proofErr w:type="spellEnd"/>
            <w:r w:rsidRPr="008803A5">
              <w:rPr>
                <w:sz w:val="16"/>
                <w:szCs w:val="16"/>
              </w:rPr>
              <w:t>}</w:t>
            </w:r>
          </w:p>
        </w:tc>
        <w:tc>
          <w:tcPr>
            <w:tcW w:w="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A388C" w14:textId="77777777" w:rsidR="004B4107" w:rsidRDefault="004B4107" w:rsidP="004B41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</w:tc>
      </w:tr>
    </w:tbl>
    <w:p w14:paraId="0D993B33" w14:textId="77777777" w:rsidR="003B3E3D" w:rsidRDefault="003B3E3D">
      <w:pPr>
        <w:spacing w:line="120" w:lineRule="auto"/>
      </w:pPr>
    </w:p>
    <w:tbl>
      <w:tblPr>
        <w:tblStyle w:val="a3"/>
        <w:tblW w:w="9360" w:type="dxa"/>
        <w:tblBorders>
          <w:top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2340"/>
        <w:gridCol w:w="2340"/>
        <w:gridCol w:w="2340"/>
        <w:gridCol w:w="2340"/>
      </w:tblGrid>
      <w:tr w:rsidR="003B3E3D" w14:paraId="0F618286" w14:textId="77777777" w:rsidTr="00EB7343">
        <w:trPr>
          <w:trHeight w:val="297"/>
        </w:trPr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0C0B5" w14:textId="77777777" w:rsidR="003B3E3D" w:rsidRDefault="009360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FBC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DCDE6" w14:textId="77777777" w:rsidR="003B3E3D" w:rsidRDefault="009360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0CAD8" w14:textId="77777777" w:rsidR="003B3E3D" w:rsidRDefault="009360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t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29596" w14:textId="77777777" w:rsidR="003B3E3D" w:rsidRDefault="009360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ormal Range</w:t>
            </w:r>
          </w:p>
        </w:tc>
      </w:tr>
      <w:tr w:rsidR="003B3E3D" w14:paraId="47D4003B" w14:textId="77777777" w:rsidTr="00EB7343"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8F8CA" w14:textId="77777777" w:rsidR="003B3E3D" w:rsidRDefault="003B3E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D3A5E" w14:textId="77777777" w:rsidR="003B3E3D" w:rsidRDefault="003B3E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511F3" w14:textId="77777777" w:rsidR="003B3E3D" w:rsidRDefault="003B3E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E5D09" w14:textId="77777777" w:rsidR="003B3E3D" w:rsidRDefault="003B3E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2B19A8BB" w14:textId="77777777" w:rsidR="003B3E3D" w:rsidRDefault="003B3E3D">
      <w:pPr>
        <w:spacing w:line="120" w:lineRule="auto"/>
      </w:pPr>
    </w:p>
    <w:sectPr w:rsidR="003B3E3D" w:rsidSect="00652DBE">
      <w:headerReference w:type="default" r:id="rId8"/>
      <w:footerReference w:type="default" r:id="rId9"/>
      <w:pgSz w:w="11906" w:h="16838" w:code="9"/>
      <w:pgMar w:top="5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79883" w14:textId="77777777" w:rsidR="00A03F8B" w:rsidRDefault="00A03F8B">
      <w:pPr>
        <w:spacing w:line="240" w:lineRule="auto"/>
      </w:pPr>
      <w:r>
        <w:separator/>
      </w:r>
    </w:p>
  </w:endnote>
  <w:endnote w:type="continuationSeparator" w:id="0">
    <w:p w14:paraId="0031FB7E" w14:textId="77777777" w:rsidR="00A03F8B" w:rsidRDefault="00A03F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65AD6" w14:textId="77777777" w:rsidR="003B3E3D" w:rsidRDefault="00936046">
    <w:r>
      <w:fldChar w:fldCharType="begin"/>
    </w:r>
    <w:r>
      <w:instrText>PAGE</w:instrText>
    </w:r>
    <w:r>
      <w:fldChar w:fldCharType="separate"/>
    </w:r>
    <w:r w:rsidR="008803A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0AADD" w14:textId="77777777" w:rsidR="00A03F8B" w:rsidRDefault="00A03F8B">
      <w:pPr>
        <w:spacing w:line="240" w:lineRule="auto"/>
      </w:pPr>
      <w:r>
        <w:separator/>
      </w:r>
    </w:p>
  </w:footnote>
  <w:footnote w:type="continuationSeparator" w:id="0">
    <w:p w14:paraId="7D593037" w14:textId="77777777" w:rsidR="00A03F8B" w:rsidRDefault="00A03F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DEAFA" w14:textId="77777777" w:rsidR="003B3E3D" w:rsidRDefault="003B3E3D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NzUwtzQyNTI2NzRT0lEKTi0uzszPAykwrgUADZBc+iwAAAA="/>
  </w:docVars>
  <w:rsids>
    <w:rsidRoot w:val="003B3E3D"/>
    <w:rsid w:val="00070302"/>
    <w:rsid w:val="002D75E5"/>
    <w:rsid w:val="00304615"/>
    <w:rsid w:val="00377C0E"/>
    <w:rsid w:val="003B3E3D"/>
    <w:rsid w:val="004B4107"/>
    <w:rsid w:val="00590952"/>
    <w:rsid w:val="00652DBE"/>
    <w:rsid w:val="006D7046"/>
    <w:rsid w:val="00775B94"/>
    <w:rsid w:val="00782CBE"/>
    <w:rsid w:val="008803A5"/>
    <w:rsid w:val="009157E9"/>
    <w:rsid w:val="00936046"/>
    <w:rsid w:val="00A03F8B"/>
    <w:rsid w:val="00A71DAC"/>
    <w:rsid w:val="00A9063B"/>
    <w:rsid w:val="00AE4760"/>
    <w:rsid w:val="00BB5927"/>
    <w:rsid w:val="00DC55E5"/>
    <w:rsid w:val="00E94F29"/>
    <w:rsid w:val="00EB7343"/>
    <w:rsid w:val="00F33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9362F"/>
  <w15:docId w15:val="{783974D6-54D8-46F2-A776-400DAC7EF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0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A868C-8E2F-452B-988A-A9DB702C2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ed Shazan</cp:lastModifiedBy>
  <cp:revision>14</cp:revision>
  <dcterms:created xsi:type="dcterms:W3CDTF">2023-05-09T04:49:00Z</dcterms:created>
  <dcterms:modified xsi:type="dcterms:W3CDTF">2023-05-18T11:10:00Z</dcterms:modified>
</cp:coreProperties>
</file>